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91A9D" w14:textId="625780FB" w:rsidR="00EC6BF9" w:rsidRPr="006F07D5" w:rsidRDefault="00C02F37" w:rsidP="000401D4">
      <w:pPr>
        <w:spacing w:after="0" w:line="240" w:lineRule="auto"/>
        <w:jc w:val="center"/>
        <w:rPr>
          <w:b/>
          <w:color w:val="00B050"/>
          <w:sz w:val="72"/>
          <w:szCs w:val="72"/>
          <w:u w:val="single"/>
          <w:lang w:val="fr-FR"/>
        </w:rPr>
      </w:pPr>
      <w:r w:rsidRPr="006F07D5">
        <w:rPr>
          <w:b/>
          <w:color w:val="00B050"/>
          <w:sz w:val="72"/>
          <w:szCs w:val="72"/>
          <w:u w:val="single"/>
          <w:lang w:val="fr-FR"/>
        </w:rPr>
        <w:t xml:space="preserve">SLS </w:t>
      </w:r>
      <w:r w:rsidR="00AE23DB" w:rsidRPr="006F07D5">
        <w:rPr>
          <w:b/>
          <w:color w:val="00B050"/>
          <w:sz w:val="72"/>
          <w:szCs w:val="72"/>
          <w:u w:val="single"/>
          <w:lang w:val="fr-FR"/>
        </w:rPr>
        <w:t>PARTICIPANT PROGRESS</w:t>
      </w:r>
      <w:r w:rsidR="00EC6BF9" w:rsidRPr="006F07D5">
        <w:rPr>
          <w:b/>
          <w:color w:val="00B050"/>
          <w:sz w:val="72"/>
          <w:szCs w:val="72"/>
          <w:u w:val="single"/>
          <w:lang w:val="fr-FR"/>
        </w:rPr>
        <w:t xml:space="preserve"> NOTES</w:t>
      </w:r>
    </w:p>
    <w:p w14:paraId="5ECEC6BC" w14:textId="10C44BFE" w:rsidR="00EC3920" w:rsidRPr="006F07D5" w:rsidRDefault="00EC3920" w:rsidP="000401D4">
      <w:pPr>
        <w:spacing w:after="0" w:line="240" w:lineRule="auto"/>
        <w:rPr>
          <w:sz w:val="28"/>
          <w:szCs w:val="28"/>
          <w:lang w:val="fr-FR"/>
        </w:rPr>
      </w:pPr>
      <w:r w:rsidRPr="006F07D5">
        <w:rPr>
          <w:b/>
          <w:bCs/>
          <w:sz w:val="28"/>
          <w:szCs w:val="28"/>
          <w:lang w:val="fr-FR"/>
        </w:rPr>
        <w:t xml:space="preserve">Participant </w:t>
      </w:r>
      <w:r w:rsidR="007058AF" w:rsidRPr="006F07D5">
        <w:rPr>
          <w:b/>
          <w:bCs/>
          <w:sz w:val="28"/>
          <w:szCs w:val="28"/>
          <w:lang w:val="fr-FR"/>
        </w:rPr>
        <w:t>Name</w:t>
      </w:r>
      <w:r w:rsidR="007058AF" w:rsidRPr="006F07D5">
        <w:rPr>
          <w:sz w:val="28"/>
          <w:szCs w:val="28"/>
          <w:lang w:val="fr-FR"/>
        </w:rPr>
        <w:t xml:space="preserve"> :</w:t>
      </w:r>
      <w:r w:rsidRPr="006F07D5">
        <w:rPr>
          <w:sz w:val="28"/>
          <w:szCs w:val="28"/>
          <w:lang w:val="fr-FR"/>
        </w:rPr>
        <w:t xml:space="preserve"> </w:t>
      </w:r>
    </w:p>
    <w:p w14:paraId="3C112C7C" w14:textId="77777777" w:rsidR="00AE23DB" w:rsidRPr="008B07C6" w:rsidRDefault="00EC3920" w:rsidP="000401D4">
      <w:pPr>
        <w:spacing w:line="240" w:lineRule="auto"/>
        <w:rPr>
          <w:sz w:val="28"/>
          <w:szCs w:val="28"/>
        </w:rPr>
      </w:pPr>
      <w:r w:rsidRPr="008B07C6">
        <w:rPr>
          <w:b/>
          <w:bCs/>
          <w:sz w:val="28"/>
          <w:szCs w:val="28"/>
        </w:rPr>
        <w:t>Staff Name</w:t>
      </w:r>
      <w:r w:rsidRPr="00EC3920">
        <w:rPr>
          <w:sz w:val="28"/>
          <w:szCs w:val="28"/>
        </w:rPr>
        <w:t xml:space="preserve">: 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440"/>
        <w:gridCol w:w="1440"/>
        <w:gridCol w:w="2160"/>
        <w:gridCol w:w="1080"/>
        <w:gridCol w:w="1080"/>
        <w:gridCol w:w="4320"/>
      </w:tblGrid>
      <w:tr w:rsidR="006F07D5" w:rsidRPr="00453262" w14:paraId="79EF0476" w14:textId="77777777" w:rsidTr="00266F3E">
        <w:trPr>
          <w:trHeight w:val="238"/>
          <w:jc w:val="center"/>
        </w:trPr>
        <w:tc>
          <w:tcPr>
            <w:tcW w:w="1440" w:type="dxa"/>
            <w:shd w:val="clear" w:color="auto" w:fill="008080"/>
            <w:vAlign w:val="center"/>
          </w:tcPr>
          <w:p w14:paraId="68AC49A1" w14:textId="5D1D204F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440" w:type="dxa"/>
            <w:shd w:val="clear" w:color="auto" w:fill="008080"/>
            <w:vAlign w:val="center"/>
          </w:tcPr>
          <w:p w14:paraId="199DB0F9" w14:textId="77777777" w:rsidR="006F07D5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TIME IN &amp; TIME OUT</w:t>
            </w:r>
          </w:p>
          <w:p w14:paraId="527FE99E" w14:textId="519AF235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(include time of call/text/email)</w:t>
            </w:r>
          </w:p>
        </w:tc>
        <w:tc>
          <w:tcPr>
            <w:tcW w:w="2160" w:type="dxa"/>
            <w:shd w:val="clear" w:color="auto" w:fill="008080"/>
            <w:vAlign w:val="center"/>
          </w:tcPr>
          <w:p w14:paraId="1093030B" w14:textId="77777777" w:rsidR="006F07D5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LOCATION</w:t>
            </w:r>
          </w:p>
          <w:p w14:paraId="72E8829A" w14:textId="77777777" w:rsidR="006F07D5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  <w:t>(home or community,</w:t>
            </w:r>
          </w:p>
          <w:p w14:paraId="2A62965C" w14:textId="5CE74455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  <w:t xml:space="preserve"> phone or video)</w:t>
            </w:r>
          </w:p>
        </w:tc>
        <w:tc>
          <w:tcPr>
            <w:tcW w:w="1080" w:type="dxa"/>
            <w:shd w:val="clear" w:color="auto" w:fill="008080"/>
            <w:vAlign w:val="center"/>
          </w:tcPr>
          <w:p w14:paraId="232F077D" w14:textId="3AC90444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Goal #</w:t>
            </w:r>
          </w:p>
        </w:tc>
        <w:tc>
          <w:tcPr>
            <w:tcW w:w="1080" w:type="dxa"/>
            <w:shd w:val="clear" w:color="auto" w:fill="008080"/>
            <w:vAlign w:val="center"/>
          </w:tcPr>
          <w:p w14:paraId="4CB57194" w14:textId="77777777" w:rsidR="006F07D5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Strategy</w:t>
            </w:r>
          </w:p>
          <w:p w14:paraId="5E3F0580" w14:textId="67D3228A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(refer to bottom of the chart)</w:t>
            </w:r>
          </w:p>
        </w:tc>
        <w:tc>
          <w:tcPr>
            <w:tcW w:w="4320" w:type="dxa"/>
            <w:shd w:val="clear" w:color="auto" w:fill="008080"/>
            <w:vAlign w:val="center"/>
          </w:tcPr>
          <w:p w14:paraId="5325228C" w14:textId="77777777" w:rsidR="006F07D5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DESCRIPTION</w:t>
            </w:r>
          </w:p>
          <w:p w14:paraId="77C27427" w14:textId="52AB3EBB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20"/>
                <w:szCs w:val="20"/>
              </w:rPr>
              <w:t>(what did participant work on today, how you helped, and how well did participant do?)</w:t>
            </w:r>
          </w:p>
        </w:tc>
      </w:tr>
      <w:tr w:rsidR="006F07D5" w:rsidRPr="00453262" w14:paraId="6F042907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618B0C4A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E63629A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5CA811E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4C82734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D94BE6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4E5A087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37EE7BFA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0DA6E34A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66A372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3D349AF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BBE88F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799C6D1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16D449F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2D2A79F9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5316F518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2C57A4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CF1BAF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09F1550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20167A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AF1E6A6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15E3B54F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51960F1C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4CE9438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418E32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9CF8C4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A45B80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1FB24A93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79145032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5BAF4B40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EE6AEE3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2D0361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8B82BD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C76608C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462B05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5B2AA3A1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1B5596C3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D856F6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30FEE4E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535F40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1DFE4F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55FE6E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65BA9514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0DD444AA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35AD3D3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E7D039E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D00A68E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D026DA1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1347D5F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4C91B361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41F60BD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731F0D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1F0E328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147762F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D8DBE44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1C924B2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4D7B8B7C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0C9B6DA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1CB4CB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2F4B755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CE0F7B8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D8C56BC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BE8651A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079D7DAA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17A2E366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EFA813E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B3D026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E925CA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FF9125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1424D5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4374F508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3FEA96AF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5A38CB2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E59495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25EEBFE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E9025E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B0AABF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27C97C0D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78E911D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05F42F3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1981AE7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34CD35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5550FD1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B4CAE5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0A7F37EF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77A8D1E4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289097F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E3E15B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ED4F43D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AAA9650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D553FD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2DF53E67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4D9185F8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2CD5322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9FB2999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377C227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460177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45717DD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F07D5" w:rsidRPr="00453262" w14:paraId="318A2764" w14:textId="77777777" w:rsidTr="000401D4">
        <w:trPr>
          <w:trHeight w:val="360"/>
          <w:jc w:val="center"/>
        </w:trPr>
        <w:tc>
          <w:tcPr>
            <w:tcW w:w="1440" w:type="dxa"/>
            <w:vAlign w:val="center"/>
          </w:tcPr>
          <w:p w14:paraId="3467D015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DA6873B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89E8E7E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5CD4A20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FA152A4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AEC2D13" w14:textId="77777777" w:rsidR="006F07D5" w:rsidRPr="00453262" w:rsidRDefault="006F07D5" w:rsidP="006F07D5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</w:tbl>
    <w:p w14:paraId="44B9B251" w14:textId="77777777" w:rsidR="00B36AC5" w:rsidRPr="00FD5ADF" w:rsidRDefault="00B36AC5" w:rsidP="000401D4">
      <w:pPr>
        <w:spacing w:after="0" w:line="240" w:lineRule="auto"/>
        <w:jc w:val="center"/>
        <w:rPr>
          <w:sz w:val="20"/>
          <w:szCs w:val="20"/>
        </w:rPr>
      </w:pPr>
      <w:bookmarkStart w:id="0" w:name="_Hlk50634656"/>
      <w:r w:rsidRPr="00B36AC5">
        <w:rPr>
          <w:b/>
          <w:color w:val="00B050"/>
          <w:sz w:val="20"/>
          <w:szCs w:val="20"/>
        </w:rPr>
        <w:t>PA</w:t>
      </w:r>
      <w:r w:rsidRPr="00FD5ADF">
        <w:rPr>
          <w:sz w:val="20"/>
          <w:szCs w:val="20"/>
        </w:rPr>
        <w:t>= Physical assistanc</w:t>
      </w:r>
      <w:r>
        <w:rPr>
          <w:sz w:val="20"/>
          <w:szCs w:val="20"/>
        </w:rPr>
        <w:t xml:space="preserve">e </w:t>
      </w:r>
      <w:r w:rsidRPr="00B36AC5">
        <w:rPr>
          <w:b/>
          <w:color w:val="00B050"/>
          <w:sz w:val="20"/>
          <w:szCs w:val="20"/>
        </w:rPr>
        <w:t>RM</w:t>
      </w:r>
      <w:r w:rsidRPr="00FD5ADF">
        <w:rPr>
          <w:sz w:val="20"/>
          <w:szCs w:val="20"/>
        </w:rPr>
        <w:t xml:space="preserve">=Reviewed/Modeled </w:t>
      </w:r>
      <w:r w:rsidRPr="00B36AC5">
        <w:rPr>
          <w:b/>
          <w:color w:val="00B050"/>
          <w:sz w:val="20"/>
          <w:szCs w:val="20"/>
        </w:rPr>
        <w:t>VP</w:t>
      </w:r>
      <w:r w:rsidRPr="00FD5ADF">
        <w:rPr>
          <w:sz w:val="20"/>
          <w:szCs w:val="20"/>
        </w:rPr>
        <w:t>=Prompted</w:t>
      </w:r>
      <w:r w:rsidRPr="00B36AC5">
        <w:rPr>
          <w:color w:val="00B050"/>
          <w:sz w:val="20"/>
          <w:szCs w:val="20"/>
        </w:rPr>
        <w:t xml:space="preserve"> </w:t>
      </w:r>
      <w:r w:rsidRPr="00B36AC5">
        <w:rPr>
          <w:b/>
          <w:color w:val="00B050"/>
          <w:sz w:val="20"/>
          <w:szCs w:val="20"/>
        </w:rPr>
        <w:t>I</w:t>
      </w:r>
      <w:r w:rsidRPr="00FD5ADF">
        <w:rPr>
          <w:sz w:val="20"/>
          <w:szCs w:val="20"/>
        </w:rPr>
        <w:t>=Independently</w:t>
      </w:r>
      <w:r w:rsidRPr="00B36AC5">
        <w:rPr>
          <w:color w:val="00B050"/>
          <w:sz w:val="20"/>
          <w:szCs w:val="20"/>
        </w:rPr>
        <w:t xml:space="preserve"> </w:t>
      </w:r>
      <w:r w:rsidRPr="00B36AC5">
        <w:rPr>
          <w:b/>
          <w:color w:val="00B050"/>
          <w:sz w:val="20"/>
          <w:szCs w:val="20"/>
        </w:rPr>
        <w:t>RD</w:t>
      </w:r>
      <w:r w:rsidRPr="00FD5ADF">
        <w:rPr>
          <w:sz w:val="20"/>
          <w:szCs w:val="20"/>
        </w:rPr>
        <w:t xml:space="preserve">=Re-Directed </w:t>
      </w:r>
      <w:r w:rsidRPr="00B36AC5">
        <w:rPr>
          <w:b/>
          <w:color w:val="00B050"/>
          <w:sz w:val="20"/>
          <w:szCs w:val="20"/>
        </w:rPr>
        <w:t>R</w:t>
      </w:r>
      <w:r w:rsidRPr="00FD5ADF">
        <w:rPr>
          <w:sz w:val="20"/>
          <w:szCs w:val="20"/>
        </w:rPr>
        <w:t>=Refused</w:t>
      </w:r>
    </w:p>
    <w:p w14:paraId="22FA9BE1" w14:textId="559F6150" w:rsidR="00B36AC5" w:rsidRDefault="00B36AC5" w:rsidP="000401D4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5E6511E0" w14:textId="77777777" w:rsidR="006F07D5" w:rsidRDefault="006F07D5" w:rsidP="000401D4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20"/>
          <w:szCs w:val="20"/>
        </w:rPr>
      </w:pPr>
    </w:p>
    <w:bookmarkEnd w:id="0"/>
    <w:p w14:paraId="1D3CCBF5" w14:textId="77777777" w:rsidR="006F07D5" w:rsidRDefault="006F07D5" w:rsidP="006F07D5">
      <w:pPr>
        <w:spacing w:after="0"/>
        <w:jc w:val="center"/>
      </w:pPr>
      <w:r>
        <w:t>Acknowledgment statement: I certify that these participant notes are true and accurate.</w:t>
      </w:r>
    </w:p>
    <w:p w14:paraId="078E6CF5" w14:textId="37DC640E" w:rsidR="00AE23DB" w:rsidRDefault="00AE23DB" w:rsidP="000401D4">
      <w:pPr>
        <w:spacing w:after="0" w:line="240" w:lineRule="auto"/>
        <w:rPr>
          <w:b/>
          <w:bCs/>
        </w:rPr>
      </w:pPr>
    </w:p>
    <w:p w14:paraId="1CF7485A" w14:textId="77777777" w:rsidR="006F07D5" w:rsidRPr="00FC0255" w:rsidRDefault="006F07D5" w:rsidP="000401D4">
      <w:pPr>
        <w:spacing w:after="0" w:line="240" w:lineRule="auto"/>
        <w:rPr>
          <w:b/>
          <w:bCs/>
        </w:rPr>
      </w:pPr>
    </w:p>
    <w:p w14:paraId="7DF6B7DC" w14:textId="77777777" w:rsidR="00AE23DB" w:rsidRPr="00FC0255" w:rsidRDefault="00AE23DB" w:rsidP="000401D4">
      <w:pPr>
        <w:spacing w:after="0" w:line="240" w:lineRule="auto"/>
        <w:rPr>
          <w:b/>
          <w:bCs/>
        </w:rPr>
      </w:pPr>
      <w:r w:rsidRPr="00FC0255">
        <w:rPr>
          <w:b/>
          <w:bCs/>
        </w:rPr>
        <w:t xml:space="preserve">Staff Signature: </w:t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  <w:t xml:space="preserve">Date: </w:t>
      </w:r>
    </w:p>
    <w:p w14:paraId="7CF87059" w14:textId="77777777" w:rsidR="00AE23DB" w:rsidRPr="00FC0255" w:rsidRDefault="00AE23DB" w:rsidP="000401D4">
      <w:pPr>
        <w:spacing w:after="0" w:line="240" w:lineRule="auto"/>
        <w:rPr>
          <w:b/>
          <w:bCs/>
        </w:rPr>
      </w:pPr>
    </w:p>
    <w:p w14:paraId="61FB093B" w14:textId="77777777" w:rsidR="00AE23DB" w:rsidRPr="00FC0255" w:rsidRDefault="00AE23DB" w:rsidP="000401D4">
      <w:pPr>
        <w:spacing w:after="0" w:line="240" w:lineRule="auto"/>
        <w:rPr>
          <w:b/>
          <w:bCs/>
        </w:rPr>
      </w:pPr>
    </w:p>
    <w:p w14:paraId="769E02DC" w14:textId="77777777" w:rsidR="00AE23DB" w:rsidRPr="00FC0255" w:rsidRDefault="00AE23DB" w:rsidP="000401D4">
      <w:pPr>
        <w:spacing w:after="0" w:line="240" w:lineRule="auto"/>
        <w:rPr>
          <w:b/>
          <w:bCs/>
        </w:rPr>
      </w:pPr>
    </w:p>
    <w:p w14:paraId="26E09760" w14:textId="77777777" w:rsidR="00AE23DB" w:rsidRPr="00FC0255" w:rsidRDefault="00AE23DB" w:rsidP="000401D4">
      <w:pPr>
        <w:spacing w:after="0" w:line="240" w:lineRule="auto"/>
        <w:rPr>
          <w:b/>
          <w:bCs/>
        </w:rPr>
      </w:pPr>
    </w:p>
    <w:p w14:paraId="111C159F" w14:textId="77777777" w:rsidR="00AE23DB" w:rsidRDefault="00AE23DB" w:rsidP="000401D4">
      <w:pPr>
        <w:spacing w:after="0" w:line="240" w:lineRule="auto"/>
      </w:pPr>
      <w:r w:rsidRPr="00FC0255">
        <w:rPr>
          <w:b/>
          <w:bCs/>
        </w:rPr>
        <w:t>Participant Signature:</w:t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</w:r>
      <w:r w:rsidRPr="00FC0255">
        <w:rPr>
          <w:b/>
          <w:bCs/>
        </w:rPr>
        <w:tab/>
        <w:t>Date:</w:t>
      </w:r>
    </w:p>
    <w:p w14:paraId="12A8ED4F" w14:textId="080BA1A4" w:rsidR="00275B22" w:rsidRPr="00275B22" w:rsidRDefault="00275B22" w:rsidP="000401D4">
      <w:pPr>
        <w:tabs>
          <w:tab w:val="left" w:pos="9758"/>
        </w:tabs>
        <w:spacing w:line="240" w:lineRule="auto"/>
      </w:pPr>
    </w:p>
    <w:sectPr w:rsidR="00275B22" w:rsidRPr="00275B22" w:rsidSect="004C4C01">
      <w:headerReference w:type="default" r:id="rId7"/>
      <w:footerReference w:type="default" r:id="rId8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9EB0D" w14:textId="77777777" w:rsidR="00690FE2" w:rsidRDefault="00690FE2" w:rsidP="00EC6BF9">
      <w:pPr>
        <w:spacing w:after="0" w:line="240" w:lineRule="auto"/>
      </w:pPr>
      <w:r>
        <w:separator/>
      </w:r>
    </w:p>
  </w:endnote>
  <w:endnote w:type="continuationSeparator" w:id="0">
    <w:p w14:paraId="41042F67" w14:textId="77777777" w:rsidR="00690FE2" w:rsidRDefault="00690FE2" w:rsidP="00EC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4B68B" w14:textId="77777777" w:rsidR="00EC6BF9" w:rsidRPr="0046484A" w:rsidRDefault="00EC6BF9">
    <w:pPr>
      <w:pStyle w:val="Footer"/>
    </w:pPr>
  </w:p>
  <w:p w14:paraId="0E2BBD5A" w14:textId="74CFA866" w:rsidR="00EC6BF9" w:rsidRPr="0046484A" w:rsidRDefault="0023557A" w:rsidP="002A1E40">
    <w:pPr>
      <w:pStyle w:val="Footer"/>
      <w:jc w:val="right"/>
    </w:pPr>
    <w:r w:rsidRPr="0046484A">
      <w:t xml:space="preserve">(Rev. </w:t>
    </w:r>
    <w:r w:rsidR="00275B22">
      <w:t>09/10</w:t>
    </w:r>
    <w:r w:rsidR="00823480">
      <w:t>/</w:t>
    </w:r>
    <w:r w:rsidR="002A1E40">
      <w:t>20</w:t>
    </w:r>
    <w:r w:rsidR="00B4451C">
      <w:t>20</w:t>
    </w:r>
    <w:r w:rsidR="00823480">
      <w:t>)</w:t>
    </w:r>
    <w:r w:rsidR="002A1E40" w:rsidRPr="00B4451C">
      <w:rPr>
        <w:b/>
        <w:bCs/>
      </w:rPr>
      <w:t xml:space="preserve"> </w:t>
    </w:r>
    <w:r w:rsidR="007364FA">
      <w:rPr>
        <w:b/>
        <w:bCs/>
      </w:rPr>
      <w:t>S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FF6BC" w14:textId="77777777" w:rsidR="00690FE2" w:rsidRDefault="00690FE2" w:rsidP="00EC6BF9">
      <w:pPr>
        <w:spacing w:after="0" w:line="240" w:lineRule="auto"/>
      </w:pPr>
      <w:r>
        <w:separator/>
      </w:r>
    </w:p>
  </w:footnote>
  <w:footnote w:type="continuationSeparator" w:id="0">
    <w:p w14:paraId="472F4B71" w14:textId="77777777" w:rsidR="00690FE2" w:rsidRDefault="00690FE2" w:rsidP="00EC6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56C60" w14:textId="77777777" w:rsidR="00EC6BF9" w:rsidRDefault="004C4C01" w:rsidP="004C4C01">
    <w:pPr>
      <w:pStyle w:val="Header"/>
      <w:jc w:val="center"/>
    </w:pPr>
    <w:r>
      <w:rPr>
        <w:noProof/>
      </w:rPr>
      <w:drawing>
        <wp:inline distT="0" distB="0" distL="0" distR="0" wp14:anchorId="33EEC0BA" wp14:editId="6964791B">
          <wp:extent cx="5981700" cy="1005840"/>
          <wp:effectExtent l="0" t="0" r="0" b="0"/>
          <wp:docPr id="2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81700" cy="10058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C1B780A" w14:textId="77777777" w:rsidR="00EC6BF9" w:rsidRDefault="00EC6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B7396"/>
    <w:multiLevelType w:val="hybridMultilevel"/>
    <w:tmpl w:val="3138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834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NTC1NDGyNLQ0NDRX0lEKTi0uzszPAykwrgUAL+JuUSwAAAA="/>
  </w:docVars>
  <w:rsids>
    <w:rsidRoot w:val="00AF62BE"/>
    <w:rsid w:val="0002188F"/>
    <w:rsid w:val="000401D4"/>
    <w:rsid w:val="0009758B"/>
    <w:rsid w:val="000C42ED"/>
    <w:rsid w:val="000D1ADA"/>
    <w:rsid w:val="000E612E"/>
    <w:rsid w:val="000F34AA"/>
    <w:rsid w:val="0011052E"/>
    <w:rsid w:val="00150546"/>
    <w:rsid w:val="001703B4"/>
    <w:rsid w:val="001A3147"/>
    <w:rsid w:val="001B2F74"/>
    <w:rsid w:val="001C71AA"/>
    <w:rsid w:val="00227962"/>
    <w:rsid w:val="0023557A"/>
    <w:rsid w:val="00275B22"/>
    <w:rsid w:val="002839B6"/>
    <w:rsid w:val="00293AE0"/>
    <w:rsid w:val="002A1E40"/>
    <w:rsid w:val="002C086B"/>
    <w:rsid w:val="00306D23"/>
    <w:rsid w:val="003313E0"/>
    <w:rsid w:val="003460A6"/>
    <w:rsid w:val="00387A3A"/>
    <w:rsid w:val="003E18B3"/>
    <w:rsid w:val="00400399"/>
    <w:rsid w:val="00437700"/>
    <w:rsid w:val="0046484A"/>
    <w:rsid w:val="00487764"/>
    <w:rsid w:val="004A1A67"/>
    <w:rsid w:val="004A4B67"/>
    <w:rsid w:val="004B09B1"/>
    <w:rsid w:val="004C3E8F"/>
    <w:rsid w:val="004C4C01"/>
    <w:rsid w:val="004C5953"/>
    <w:rsid w:val="004D2C70"/>
    <w:rsid w:val="004D5C97"/>
    <w:rsid w:val="004F7E19"/>
    <w:rsid w:val="005005C8"/>
    <w:rsid w:val="005025EE"/>
    <w:rsid w:val="00506A70"/>
    <w:rsid w:val="0052798D"/>
    <w:rsid w:val="005C03C8"/>
    <w:rsid w:val="00602511"/>
    <w:rsid w:val="006042AE"/>
    <w:rsid w:val="0063114F"/>
    <w:rsid w:val="00690FE2"/>
    <w:rsid w:val="006F07D5"/>
    <w:rsid w:val="007007F7"/>
    <w:rsid w:val="007023D4"/>
    <w:rsid w:val="007058AF"/>
    <w:rsid w:val="00724E9E"/>
    <w:rsid w:val="00734433"/>
    <w:rsid w:val="007364FA"/>
    <w:rsid w:val="00755225"/>
    <w:rsid w:val="007576B3"/>
    <w:rsid w:val="00781308"/>
    <w:rsid w:val="00786914"/>
    <w:rsid w:val="007D45C6"/>
    <w:rsid w:val="007E5E8B"/>
    <w:rsid w:val="00801256"/>
    <w:rsid w:val="00803A9C"/>
    <w:rsid w:val="008123D9"/>
    <w:rsid w:val="00823480"/>
    <w:rsid w:val="00841ECB"/>
    <w:rsid w:val="008924AD"/>
    <w:rsid w:val="008A4947"/>
    <w:rsid w:val="008A7C11"/>
    <w:rsid w:val="008B054C"/>
    <w:rsid w:val="008B07C6"/>
    <w:rsid w:val="008E22EC"/>
    <w:rsid w:val="008F21AC"/>
    <w:rsid w:val="00972B4F"/>
    <w:rsid w:val="009C089C"/>
    <w:rsid w:val="009E0A1B"/>
    <w:rsid w:val="009F1E83"/>
    <w:rsid w:val="00A25B5E"/>
    <w:rsid w:val="00A261C3"/>
    <w:rsid w:val="00A3468E"/>
    <w:rsid w:val="00A54D0A"/>
    <w:rsid w:val="00A567BA"/>
    <w:rsid w:val="00A60D12"/>
    <w:rsid w:val="00A83F13"/>
    <w:rsid w:val="00A90B49"/>
    <w:rsid w:val="00AA41BE"/>
    <w:rsid w:val="00AC21CE"/>
    <w:rsid w:val="00AE23DB"/>
    <w:rsid w:val="00AF5725"/>
    <w:rsid w:val="00AF62BE"/>
    <w:rsid w:val="00B22699"/>
    <w:rsid w:val="00B251D0"/>
    <w:rsid w:val="00B365AD"/>
    <w:rsid w:val="00B36AC5"/>
    <w:rsid w:val="00B4451C"/>
    <w:rsid w:val="00B65F4F"/>
    <w:rsid w:val="00B8336A"/>
    <w:rsid w:val="00B9087D"/>
    <w:rsid w:val="00BD0848"/>
    <w:rsid w:val="00C02F37"/>
    <w:rsid w:val="00C557D5"/>
    <w:rsid w:val="00C57B9B"/>
    <w:rsid w:val="00C71561"/>
    <w:rsid w:val="00C770CC"/>
    <w:rsid w:val="00CB60DF"/>
    <w:rsid w:val="00CF4276"/>
    <w:rsid w:val="00D01FD9"/>
    <w:rsid w:val="00D14D09"/>
    <w:rsid w:val="00DC68BC"/>
    <w:rsid w:val="00DD5883"/>
    <w:rsid w:val="00E21591"/>
    <w:rsid w:val="00E75D64"/>
    <w:rsid w:val="00E9546B"/>
    <w:rsid w:val="00EB0DA3"/>
    <w:rsid w:val="00EC11AA"/>
    <w:rsid w:val="00EC3920"/>
    <w:rsid w:val="00EC6BF9"/>
    <w:rsid w:val="00EF00E8"/>
    <w:rsid w:val="00EF253E"/>
    <w:rsid w:val="00EF3151"/>
    <w:rsid w:val="00F216EB"/>
    <w:rsid w:val="00F224F9"/>
    <w:rsid w:val="00F31544"/>
    <w:rsid w:val="00FA4515"/>
    <w:rsid w:val="00FB0133"/>
    <w:rsid w:val="00FB7128"/>
    <w:rsid w:val="00FE38D0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97BDC1"/>
  <w15:docId w15:val="{76376999-7BA2-45F2-84B5-DD507D87A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B49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F6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F62B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AF62BE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C6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BF9"/>
    <w:rPr>
      <w:rFonts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C6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BF9"/>
    <w:rPr>
      <w:rFonts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7344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t Holmes</dc:creator>
  <cp:lastModifiedBy>ANNAFEL LEWIS</cp:lastModifiedBy>
  <cp:revision>24</cp:revision>
  <cp:lastPrinted>2017-08-15T16:06:00Z</cp:lastPrinted>
  <dcterms:created xsi:type="dcterms:W3CDTF">2020-07-21T17:55:00Z</dcterms:created>
  <dcterms:modified xsi:type="dcterms:W3CDTF">2022-12-29T00:10:00Z</dcterms:modified>
</cp:coreProperties>
</file>